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B503220001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1983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7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UNAL AREA -Montpellier Ct, 1-59 (Ex. 9) and NonRes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-59 (Ex. 9), Guest Room, Laundry And Offic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Montpellier Cour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Cold Bath Roa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rrogat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Yorkshi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G2 0L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6-APR-24 10:5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4-MAY-24 10:5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JAKETOLCHARD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99464 - DAMAGE TO DOOR Visual damage (minor) LOCATION Lockable cupboard near central staircase right PLEASE SEE IMAGE ON R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in Store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Area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Corridor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Laundry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Toilet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Hall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WC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anding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obby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oft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ounge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Office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Rooms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airs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ores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Utility Room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athroom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All Areas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Kitchen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1983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57Z</dcterms:created>
  <dcterms:modified xsi:type="dcterms:W3CDTF">2024-04-25T10:1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